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6A73F7" w14:textId="77777777" w:rsidR="00763949" w:rsidRDefault="00763949" w:rsidP="0076394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أول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براجيل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... 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تكييف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بلا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9D4F0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كهرباء</w:t>
                            </w:r>
                          </w:p>
                          <w:p w14:paraId="24EF90F1" w14:textId="77777777" w:rsidR="00763949" w:rsidRPr="00E977D2" w:rsidRDefault="00763949" w:rsidP="0076394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0E6A73F7" w14:textId="77777777" w:rsidR="00763949" w:rsidRDefault="00763949" w:rsidP="0076394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أول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9D4F0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براجيل</w:t>
                      </w:r>
                      <w:r w:rsidRPr="009D4F0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... </w:t>
                      </w:r>
                      <w:r w:rsidRPr="009D4F0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تكييف</w:t>
                      </w:r>
                      <w:r w:rsidRPr="009D4F0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9D4F0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بلا</w:t>
                      </w:r>
                      <w:r w:rsidRPr="009D4F0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9D4F0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كهرباء</w:t>
                      </w:r>
                    </w:p>
                    <w:p w14:paraId="24EF90F1" w14:textId="77777777" w:rsidR="00763949" w:rsidRPr="00E977D2" w:rsidRDefault="00763949" w:rsidP="0076394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1B0EAB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79D0A2C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سابع 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1B0EAB" w:rsidRPr="003B0BF5" w:rsidRDefault="001B0EAB" w:rsidP="001B0EA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1B0EAB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4DE19E1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1B0EAB" w:rsidRPr="00E77941" w:rsidRDefault="001B0EAB" w:rsidP="001B0E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1B0EAB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66774216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تغير المناخي </w:t>
            </w:r>
            <w:r w:rsidRPr="0063792D">
              <w:rPr>
                <w:rFonts w:ascii="Univers Next Arabic" w:hAnsi="Univers Next Arabic" w:cs="Univers Next Arabic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1B0EAB" w:rsidRPr="00E77941" w:rsidRDefault="001B0EAB" w:rsidP="001B0E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1B0EAB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172C2EC8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63792D">
              <w:rPr>
                <w:rFonts w:ascii="Univers Next Arabic" w:hAnsi="Univers Next Arabic" w:cs="Univers Next Arabic" w:hint="cs"/>
                <w:rtl/>
                <w:lang w:val="en-US"/>
              </w:rPr>
              <w:t xml:space="preserve">العمل من أجل البيئة والمساهمة البيئية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1B0EAB" w:rsidRPr="00E77941" w:rsidRDefault="001B0EAB" w:rsidP="001B0E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1B0EAB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7119A003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proofErr w:type="spellStart"/>
            <w:r w:rsidRPr="0063792D">
              <w:rPr>
                <w:rFonts w:ascii="Univers Next Arabic" w:hAnsi="Univers Next Arabic" w:cs="Univers Next Arabic" w:hint="cs"/>
                <w:rtl/>
              </w:rPr>
              <w:t>البراجيل</w:t>
            </w:r>
            <w:proofErr w:type="spellEnd"/>
            <w:r w:rsidRPr="0063792D">
              <w:rPr>
                <w:rFonts w:ascii="Univers Next Arabic" w:hAnsi="Univers Next Arabic" w:cs="Univers Next Arabic"/>
                <w:rtl/>
              </w:rPr>
              <w:t xml:space="preserve">... </w:t>
            </w:r>
            <w:r w:rsidRPr="0063792D">
              <w:rPr>
                <w:rFonts w:ascii="Univers Next Arabic" w:hAnsi="Univers Next Arabic" w:cs="Univers Next Arabic" w:hint="cs"/>
                <w:rtl/>
              </w:rPr>
              <w:t>تكييف</w:t>
            </w:r>
            <w:r w:rsidRPr="0063792D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rtl/>
              </w:rPr>
              <w:t>بلا</w:t>
            </w:r>
            <w:r w:rsidRPr="0063792D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rtl/>
              </w:rPr>
              <w:t>كهرباء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1B0EAB" w:rsidRPr="00E77941" w:rsidRDefault="001B0EAB" w:rsidP="001B0E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1B0EAB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4546C8E" w14:textId="77777777" w:rsidR="001B0EAB" w:rsidRPr="0063792D" w:rsidRDefault="001B0EAB" w:rsidP="001B0EA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1: </w:t>
            </w:r>
            <w:proofErr w:type="spellStart"/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راجيل</w:t>
            </w:r>
            <w:proofErr w:type="spellEnd"/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..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ييف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ل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هرباء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5D52EF8" w14:textId="77777777" w:rsidR="001B0EAB" w:rsidRPr="0063792D" w:rsidRDefault="001B0EAB" w:rsidP="001B0EA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ير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ياء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بي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ديمة،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ترى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وت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مخ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زود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أبراج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واء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تفع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مى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"</w:t>
            </w:r>
            <w:proofErr w:type="spellStart"/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راجيل</w:t>
            </w:r>
            <w:proofErr w:type="spellEnd"/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براج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دادن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بريد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يو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طريق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بيعي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هرباء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كيفات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.</w:t>
            </w:r>
            <w:proofErr w:type="gramEnd"/>
          </w:p>
          <w:p w14:paraId="4E77C073" w14:textId="77777777" w:rsidR="001B0EAB" w:rsidRPr="0063792D" w:rsidRDefault="001B0EAB" w:rsidP="001B0EA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يوم،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ع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ر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ناخي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رتفاع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رجا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رارة،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تاج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كثر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ي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ق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ضى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ذكي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دام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فارق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spellStart"/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راجيل</w:t>
            </w:r>
            <w:proofErr w:type="spellEnd"/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ختف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قريب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انين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ديثة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!</w:t>
            </w:r>
            <w:proofErr w:type="gramEnd"/>
          </w:p>
          <w:p w14:paraId="631EEC3E" w14:textId="77777777" w:rsidR="001B0EAB" w:rsidRPr="0063792D" w:rsidRDefault="001B0EAB" w:rsidP="001B0EA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ريقك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عوو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كتشاف</w:t>
            </w:r>
          </w:p>
          <w:p w14:paraId="1C28ECB7" w14:textId="3459F904" w:rsidR="001B0EAB" w:rsidRPr="00E542A5" w:rsidRDefault="001B0EAB" w:rsidP="001B0EAB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ستلهام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spellStart"/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راجيل</w:t>
            </w:r>
            <w:proofErr w:type="spellEnd"/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ديم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واجهة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ديات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ر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ناخي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يوم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صبح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تدام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م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ناسب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ننا</w:t>
            </w:r>
            <w:r w:rsidRPr="0063792D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63792D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صرية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1B0EAB" w:rsidRPr="00E77941" w:rsidRDefault="001B0EAB" w:rsidP="001B0E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8D23E2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</w:p>
          <w:p w14:paraId="0FFCFD1B" w14:textId="77777777" w:rsidR="00882555" w:rsidRPr="008D23E2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طلبة على تحسين أدائهم التعبيري عبر تنويع 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lastRenderedPageBreak/>
              <w:t xml:space="preserve">• </w:t>
            </w: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8D23E2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E74D23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E74D23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D02D44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D02D4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أنماطها أو تكرارها، واستخلاص دروس مستفادة لتحسين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3D717" w14:textId="77777777" w:rsidR="00F70681" w:rsidRDefault="00F70681" w:rsidP="003B0EEC">
      <w:pPr>
        <w:spacing w:after="0" w:line="240" w:lineRule="auto"/>
      </w:pPr>
      <w:r>
        <w:separator/>
      </w:r>
    </w:p>
  </w:endnote>
  <w:endnote w:type="continuationSeparator" w:id="0">
    <w:p w14:paraId="34C45758" w14:textId="77777777" w:rsidR="00F70681" w:rsidRDefault="00F70681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9FDE0" w14:textId="77777777" w:rsidR="00F70681" w:rsidRDefault="00F70681" w:rsidP="003B0EEC">
      <w:pPr>
        <w:spacing w:after="0" w:line="240" w:lineRule="auto"/>
      </w:pPr>
      <w:r>
        <w:separator/>
      </w:r>
    </w:p>
  </w:footnote>
  <w:footnote w:type="continuationSeparator" w:id="0">
    <w:p w14:paraId="7367691E" w14:textId="77777777" w:rsidR="00F70681" w:rsidRDefault="00F70681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47294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0EAB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336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63949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3E2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1DF0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345E"/>
    <w:rsid w:val="00B8197D"/>
    <w:rsid w:val="00B84602"/>
    <w:rsid w:val="00B90A26"/>
    <w:rsid w:val="00B90CFD"/>
    <w:rsid w:val="00B93522"/>
    <w:rsid w:val="00B93E12"/>
    <w:rsid w:val="00B96F1E"/>
    <w:rsid w:val="00B97323"/>
    <w:rsid w:val="00B975F8"/>
    <w:rsid w:val="00BA52E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494A"/>
    <w:rsid w:val="00C9518F"/>
    <w:rsid w:val="00CA3F45"/>
    <w:rsid w:val="00CA56A6"/>
    <w:rsid w:val="00CC0FAE"/>
    <w:rsid w:val="00CC1C80"/>
    <w:rsid w:val="00CC5754"/>
    <w:rsid w:val="00CC5E8C"/>
    <w:rsid w:val="00CC7049"/>
    <w:rsid w:val="00CD6354"/>
    <w:rsid w:val="00CD67B2"/>
    <w:rsid w:val="00CF2848"/>
    <w:rsid w:val="00CF3531"/>
    <w:rsid w:val="00CF6A4E"/>
    <w:rsid w:val="00D02D44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4D23"/>
    <w:rsid w:val="00E77941"/>
    <w:rsid w:val="00E87E64"/>
    <w:rsid w:val="00E93E34"/>
    <w:rsid w:val="00E950C4"/>
    <w:rsid w:val="00E977D2"/>
    <w:rsid w:val="00E979BF"/>
    <w:rsid w:val="00EA0AE2"/>
    <w:rsid w:val="00EC0D46"/>
    <w:rsid w:val="00EC3A40"/>
    <w:rsid w:val="00ED0745"/>
    <w:rsid w:val="00ED2DCE"/>
    <w:rsid w:val="00ED36FE"/>
    <w:rsid w:val="00ED3DA2"/>
    <w:rsid w:val="00ED5198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0681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99</Words>
  <Characters>6267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6</cp:revision>
  <dcterms:created xsi:type="dcterms:W3CDTF">2026-01-23T04:33:00Z</dcterms:created>
  <dcterms:modified xsi:type="dcterms:W3CDTF">2026-01-23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